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pas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fores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go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b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rev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dow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e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cattler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g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livelih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ct_sev_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_elders_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2:30:55Z</dcterms:created>
  <dcterms:modified xsi:type="dcterms:W3CDTF">2023-06-14T0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